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8973C" w14:textId="687723A5" w:rsidR="00464A2B" w:rsidRPr="001052FA" w:rsidRDefault="00D44655" w:rsidP="00464A2B">
      <w:pPr>
        <w:jc w:val="center"/>
      </w:pPr>
      <w:r>
        <w:rPr>
          <w:noProof/>
        </w:rPr>
        <w:drawing>
          <wp:inline distT="0" distB="0" distL="0" distR="0" wp14:anchorId="0A903071" wp14:editId="589F0B08">
            <wp:extent cx="3283585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2I Logo RGB C_300dp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8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973D" w14:textId="77777777" w:rsidR="00464A2B" w:rsidRPr="001052FA" w:rsidRDefault="00464A2B" w:rsidP="00464A2B">
      <w:pPr>
        <w:jc w:val="center"/>
        <w:rPr>
          <w:b/>
          <w:sz w:val="40"/>
          <w:szCs w:val="40"/>
        </w:rPr>
      </w:pPr>
      <w:r w:rsidRPr="001052FA">
        <w:rPr>
          <w:b/>
          <w:sz w:val="40"/>
          <w:szCs w:val="40"/>
        </w:rPr>
        <w:t>Graduate Diploma</w:t>
      </w:r>
    </w:p>
    <w:p w14:paraId="2198973E" w14:textId="3D9F66CE" w:rsidR="00464A2B" w:rsidRDefault="00464A2B" w:rsidP="00464A2B">
      <w:pPr>
        <w:jc w:val="center"/>
        <w:rPr>
          <w:b/>
          <w:sz w:val="40"/>
          <w:szCs w:val="40"/>
        </w:rPr>
      </w:pPr>
      <w:r w:rsidRPr="001052FA">
        <w:rPr>
          <w:b/>
          <w:sz w:val="40"/>
          <w:szCs w:val="40"/>
        </w:rPr>
        <w:t>Level 7</w:t>
      </w:r>
    </w:p>
    <w:p w14:paraId="2737BBF6" w14:textId="77777777" w:rsidR="00D44655" w:rsidRPr="001052FA" w:rsidRDefault="00D44655" w:rsidP="00464A2B">
      <w:pPr>
        <w:jc w:val="center"/>
        <w:rPr>
          <w:b/>
          <w:sz w:val="40"/>
          <w:szCs w:val="40"/>
        </w:rPr>
      </w:pPr>
      <w:bookmarkStart w:id="0" w:name="_GoBack"/>
      <w:bookmarkEnd w:id="0"/>
    </w:p>
    <w:p w14:paraId="21989740" w14:textId="4317F492" w:rsidR="00464A2B" w:rsidRPr="001052FA" w:rsidRDefault="00316300" w:rsidP="0031630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GIT6</w:t>
      </w:r>
      <w:r w:rsidR="00A63F92">
        <w:rPr>
          <w:b/>
          <w:sz w:val="36"/>
          <w:szCs w:val="36"/>
        </w:rPr>
        <w:t>01</w:t>
      </w:r>
      <w:r w:rsidR="004B3B12">
        <w:rPr>
          <w:b/>
          <w:sz w:val="36"/>
          <w:szCs w:val="36"/>
        </w:rPr>
        <w:t xml:space="preserve">: </w:t>
      </w:r>
      <w:r w:rsidR="00A63F92">
        <w:rPr>
          <w:b/>
          <w:sz w:val="36"/>
          <w:szCs w:val="36"/>
        </w:rPr>
        <w:t xml:space="preserve">Software Development Integration </w:t>
      </w:r>
      <w:r>
        <w:rPr>
          <w:b/>
          <w:sz w:val="36"/>
          <w:szCs w:val="36"/>
        </w:rPr>
        <w:t>1</w:t>
      </w:r>
    </w:p>
    <w:p w14:paraId="21989741" w14:textId="59089B94" w:rsidR="00464A2B" w:rsidRPr="001052FA" w:rsidRDefault="00464A2B" w:rsidP="00464A2B">
      <w:pPr>
        <w:jc w:val="center"/>
        <w:rPr>
          <w:sz w:val="32"/>
          <w:szCs w:val="32"/>
        </w:rPr>
      </w:pPr>
    </w:p>
    <w:p w14:paraId="21989742" w14:textId="2134C36E" w:rsidR="00464A2B" w:rsidRPr="001052FA" w:rsidRDefault="00A63F92" w:rsidP="00CD6E5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Group Project – (Part </w:t>
      </w:r>
      <w:r w:rsidR="00CD6E5A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– </w:t>
      </w:r>
      <w:r w:rsidR="00226475">
        <w:rPr>
          <w:b/>
          <w:sz w:val="36"/>
          <w:szCs w:val="36"/>
        </w:rPr>
        <w:t xml:space="preserve">Project </w:t>
      </w:r>
      <w:r w:rsidR="00CD6E5A">
        <w:rPr>
          <w:b/>
          <w:sz w:val="36"/>
          <w:szCs w:val="36"/>
        </w:rPr>
        <w:t>Report</w:t>
      </w:r>
      <w:r>
        <w:rPr>
          <w:b/>
          <w:sz w:val="36"/>
          <w:szCs w:val="36"/>
        </w:rPr>
        <w:t>)</w:t>
      </w:r>
    </w:p>
    <w:p w14:paraId="21989744" w14:textId="77777777" w:rsidR="00464A2B" w:rsidRDefault="00464A2B" w:rsidP="00464A2B">
      <w:pPr>
        <w:jc w:val="center"/>
        <w:rPr>
          <w:sz w:val="36"/>
          <w:szCs w:val="36"/>
        </w:rPr>
      </w:pPr>
    </w:p>
    <w:p w14:paraId="02899323" w14:textId="77777777" w:rsidR="00CD6E5A" w:rsidRPr="001052FA" w:rsidRDefault="00CD6E5A" w:rsidP="00464A2B">
      <w:pPr>
        <w:jc w:val="center"/>
        <w:rPr>
          <w:sz w:val="36"/>
          <w:szCs w:val="36"/>
        </w:rPr>
      </w:pPr>
    </w:p>
    <w:p w14:paraId="21989745" w14:textId="77777777" w:rsidR="00464A2B" w:rsidRPr="001052FA" w:rsidRDefault="00464A2B" w:rsidP="0083489A">
      <w:pPr>
        <w:jc w:val="center"/>
        <w:rPr>
          <w:b/>
        </w:rPr>
      </w:pPr>
      <w:r w:rsidRPr="001052FA">
        <w:rPr>
          <w:b/>
        </w:rPr>
        <w:t>Final Result: ___</w:t>
      </w:r>
      <w:r>
        <w:rPr>
          <w:b/>
        </w:rPr>
        <w:t>____________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Assessor Signature</w:t>
      </w:r>
      <w:r w:rsidRPr="001052FA">
        <w:rPr>
          <w:b/>
        </w:rPr>
        <w:t>___________________</w:t>
      </w:r>
      <w:r w:rsidR="006F6EA2">
        <w:rPr>
          <w:b/>
        </w:rPr>
        <w:t xml:space="preserve"> </w:t>
      </w:r>
    </w:p>
    <w:tbl>
      <w:tblPr>
        <w:tblW w:w="96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6"/>
        <w:gridCol w:w="6966"/>
      </w:tblGrid>
      <w:tr w:rsidR="00464A2B" w:rsidRPr="001052FA" w14:paraId="21989748" w14:textId="77777777" w:rsidTr="00732D78">
        <w:trPr>
          <w:trHeight w:val="707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6" w14:textId="77777777" w:rsidR="00464A2B" w:rsidRPr="001052FA" w:rsidRDefault="00464A2B" w:rsidP="00732D78">
            <w:pPr>
              <w:rPr>
                <w:b/>
                <w:lang w:eastAsia="ko-KR"/>
              </w:rPr>
            </w:pPr>
            <w:r w:rsidRPr="001052FA">
              <w:rPr>
                <w:b/>
                <w:lang w:eastAsia="ko-KR"/>
              </w:rPr>
              <w:t>Student Name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47" w14:textId="36BBDDBC" w:rsidR="00464A2B" w:rsidRPr="001052FA" w:rsidRDefault="00464A2B" w:rsidP="00732D78">
            <w:pPr>
              <w:rPr>
                <w:b/>
                <w:lang w:eastAsia="ko-KR"/>
              </w:rPr>
            </w:pPr>
          </w:p>
        </w:tc>
      </w:tr>
      <w:tr w:rsidR="00464A2B" w:rsidRPr="001052FA" w14:paraId="2198974B" w14:textId="77777777" w:rsidTr="00732D78">
        <w:trPr>
          <w:trHeight w:val="707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9" w14:textId="77777777" w:rsidR="00464A2B" w:rsidRPr="001052FA" w:rsidRDefault="00464A2B" w:rsidP="00732D78">
            <w:pPr>
              <w:rPr>
                <w:b/>
                <w:lang w:eastAsia="ko-KR"/>
              </w:rPr>
            </w:pPr>
            <w:r w:rsidRPr="001052FA">
              <w:rPr>
                <w:b/>
                <w:lang w:eastAsia="ko-KR"/>
              </w:rPr>
              <w:t>Student ID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4A" w14:textId="57FD97F8" w:rsidR="00464A2B" w:rsidRPr="001052FA" w:rsidRDefault="00464A2B" w:rsidP="00732D78">
            <w:pPr>
              <w:rPr>
                <w:b/>
                <w:lang w:eastAsia="ko-KR"/>
              </w:rPr>
            </w:pPr>
          </w:p>
        </w:tc>
      </w:tr>
      <w:tr w:rsidR="00464A2B" w:rsidRPr="001052FA" w14:paraId="2198974E" w14:textId="77777777" w:rsidTr="00732D78">
        <w:trPr>
          <w:trHeight w:val="680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C" w14:textId="77777777" w:rsidR="00464A2B" w:rsidRPr="001052FA" w:rsidRDefault="00464A2B" w:rsidP="00732D78">
            <w:pPr>
              <w:rPr>
                <w:b/>
                <w:lang w:eastAsia="ko-KR"/>
              </w:rPr>
            </w:pPr>
            <w:r w:rsidRPr="001052FA">
              <w:rPr>
                <w:b/>
                <w:lang w:eastAsia="ko-KR"/>
              </w:rPr>
              <w:t>Student Signature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4D" w14:textId="77777777" w:rsidR="00464A2B" w:rsidRPr="001052FA" w:rsidRDefault="00464A2B" w:rsidP="00732D78">
            <w:pPr>
              <w:rPr>
                <w:b/>
              </w:rPr>
            </w:pPr>
          </w:p>
        </w:tc>
      </w:tr>
      <w:tr w:rsidR="00464A2B" w:rsidRPr="001052FA" w14:paraId="21989751" w14:textId="77777777" w:rsidTr="00732D78">
        <w:trPr>
          <w:trHeight w:val="734"/>
          <w:jc w:val="center"/>
        </w:trPr>
        <w:tc>
          <w:tcPr>
            <w:tcW w:w="2686" w:type="dxa"/>
            <w:shd w:val="clear" w:color="auto" w:fill="auto"/>
            <w:vAlign w:val="center"/>
          </w:tcPr>
          <w:p w14:paraId="2198974F" w14:textId="77777777" w:rsidR="00464A2B" w:rsidRPr="001052FA" w:rsidRDefault="00464A2B" w:rsidP="00732D78">
            <w:pPr>
              <w:rPr>
                <w:b/>
                <w:lang w:eastAsia="ko-KR"/>
              </w:rPr>
            </w:pPr>
            <w:r w:rsidRPr="001052FA">
              <w:rPr>
                <w:b/>
                <w:lang w:eastAsia="ko-KR"/>
              </w:rPr>
              <w:t>Assessor</w:t>
            </w:r>
          </w:p>
        </w:tc>
        <w:tc>
          <w:tcPr>
            <w:tcW w:w="6966" w:type="dxa"/>
            <w:shd w:val="clear" w:color="auto" w:fill="auto"/>
            <w:vAlign w:val="center"/>
          </w:tcPr>
          <w:p w14:paraId="21989750" w14:textId="77777777" w:rsidR="00464A2B" w:rsidRPr="001052FA" w:rsidRDefault="00464A2B" w:rsidP="00732D78">
            <w:pPr>
              <w:rPr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Alaa</w:t>
            </w:r>
            <w:r>
              <w:rPr>
                <w:b/>
                <w:lang w:eastAsia="ko-KR"/>
              </w:rPr>
              <w:t xml:space="preserve"> </w:t>
            </w:r>
            <w:r w:rsidRPr="00464A2B">
              <w:rPr>
                <w:b/>
                <w:lang w:eastAsia="ko-KR"/>
              </w:rPr>
              <w:t>Aljanaby</w:t>
            </w:r>
          </w:p>
        </w:tc>
      </w:tr>
    </w:tbl>
    <w:p w14:paraId="219897EF" w14:textId="00DBBCED" w:rsidR="00381EF7" w:rsidRDefault="00381EF7" w:rsidP="00567471"/>
    <w:p w14:paraId="08EB7E2F" w14:textId="4D549062" w:rsidR="00AE034D" w:rsidRPr="00381EF7" w:rsidRDefault="00381EF7" w:rsidP="00381EF7">
      <w:pPr>
        <w:tabs>
          <w:tab w:val="left" w:pos="1185"/>
        </w:tabs>
      </w:pPr>
      <w:r>
        <w:tab/>
      </w:r>
    </w:p>
    <w:sectPr w:rsidR="00AE034D" w:rsidRPr="00381EF7" w:rsidSect="00567471">
      <w:footerReference w:type="default" r:id="rId9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95A53" w14:textId="77777777" w:rsidR="00901101" w:rsidRDefault="00901101" w:rsidP="00464A2B">
      <w:pPr>
        <w:spacing w:after="0" w:line="240" w:lineRule="auto"/>
      </w:pPr>
      <w:r>
        <w:separator/>
      </w:r>
    </w:p>
  </w:endnote>
  <w:endnote w:type="continuationSeparator" w:id="0">
    <w:p w14:paraId="34AA1F60" w14:textId="77777777" w:rsidR="00901101" w:rsidRDefault="00901101" w:rsidP="00464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9897FD" w14:textId="77777777" w:rsidR="00751B26" w:rsidRDefault="00751B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8D729" w14:textId="77777777" w:rsidR="00901101" w:rsidRDefault="00901101" w:rsidP="00464A2B">
      <w:pPr>
        <w:spacing w:after="0" w:line="240" w:lineRule="auto"/>
      </w:pPr>
      <w:r>
        <w:separator/>
      </w:r>
    </w:p>
  </w:footnote>
  <w:footnote w:type="continuationSeparator" w:id="0">
    <w:p w14:paraId="04646524" w14:textId="77777777" w:rsidR="00901101" w:rsidRDefault="00901101" w:rsidP="00464A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66D3"/>
    <w:multiLevelType w:val="multilevel"/>
    <w:tmpl w:val="BD9C9C30"/>
    <w:lvl w:ilvl="0">
      <w:start w:val="1"/>
      <w:numFmt w:val="decimal"/>
      <w:lvlText w:val="%1."/>
      <w:lvlJc w:val="left"/>
      <w:pPr>
        <w:ind w:left="360" w:hanging="36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2D0632C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60901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74D34"/>
    <w:multiLevelType w:val="hybridMultilevel"/>
    <w:tmpl w:val="ECB8077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442C5"/>
    <w:multiLevelType w:val="hybridMultilevel"/>
    <w:tmpl w:val="9E3833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007FB"/>
    <w:multiLevelType w:val="hybridMultilevel"/>
    <w:tmpl w:val="49F81A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93A3E"/>
    <w:multiLevelType w:val="hybridMultilevel"/>
    <w:tmpl w:val="1CD69F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C56CD"/>
    <w:multiLevelType w:val="hybridMultilevel"/>
    <w:tmpl w:val="B45CCD0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38E022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350E1787"/>
    <w:multiLevelType w:val="multilevel"/>
    <w:tmpl w:val="3E8253D4"/>
    <w:lvl w:ilvl="0">
      <w:start w:val="2"/>
      <w:numFmt w:val="decimal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0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0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120" w:hanging="1440"/>
      </w:pPr>
      <w:rPr>
        <w:rFonts w:hint="default"/>
      </w:rPr>
    </w:lvl>
  </w:abstractNum>
  <w:abstractNum w:abstractNumId="10" w15:restartNumberingAfterBreak="0">
    <w:nsid w:val="38543D3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45B622AE"/>
    <w:multiLevelType w:val="hybridMultilevel"/>
    <w:tmpl w:val="15BC39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47873"/>
    <w:multiLevelType w:val="hybridMultilevel"/>
    <w:tmpl w:val="D960BC1A"/>
    <w:lvl w:ilvl="0" w:tplc="8CF413DA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AF098B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abstractNum w:abstractNumId="14" w15:restartNumberingAfterBreak="0">
    <w:nsid w:val="4A9633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4C2D1641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EA272F1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EAA08C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4F3146EE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78037E"/>
    <w:multiLevelType w:val="hybridMultilevel"/>
    <w:tmpl w:val="4F14321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4FDD2290"/>
    <w:multiLevelType w:val="multilevel"/>
    <w:tmpl w:val="3E8253D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49255B"/>
    <w:multiLevelType w:val="hybridMultilevel"/>
    <w:tmpl w:val="9840498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88786A"/>
    <w:multiLevelType w:val="hybridMultilevel"/>
    <w:tmpl w:val="8D6AB2A4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3" w15:restartNumberingAfterBreak="0">
    <w:nsid w:val="5EA35A6C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1FA7857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1E2AC2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4DC1E22"/>
    <w:multiLevelType w:val="hybridMultilevel"/>
    <w:tmpl w:val="7F72C3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9A110C2"/>
    <w:multiLevelType w:val="hybridMultilevel"/>
    <w:tmpl w:val="AE30EC84"/>
    <w:lvl w:ilvl="0" w:tplc="82D6BC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BA85500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  <w:rPr>
        <w:rFonts w:hint="default"/>
      </w:r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  <w:rPr>
        <w:rFonts w:hint="default"/>
      </w:r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  <w:rPr>
        <w:rFonts w:hint="default"/>
      </w:r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  <w:rPr>
        <w:rFonts w:hint="default"/>
      </w:r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  <w:rPr>
        <w:rFonts w:hint="default"/>
      </w:r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  <w:rPr>
        <w:rFonts w:hint="default"/>
      </w:r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6DB215F4"/>
    <w:multiLevelType w:val="hybridMultilevel"/>
    <w:tmpl w:val="BA38A7D4"/>
    <w:lvl w:ilvl="0" w:tplc="3A1CD3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752562C0"/>
    <w:multiLevelType w:val="hybridMultilevel"/>
    <w:tmpl w:val="7D50D2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716FC"/>
    <w:multiLevelType w:val="hybridMultilevel"/>
    <w:tmpl w:val="725229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F85353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788B4EA1"/>
    <w:multiLevelType w:val="hybridMultilevel"/>
    <w:tmpl w:val="894CB52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7CE2327D"/>
    <w:multiLevelType w:val="multilevel"/>
    <w:tmpl w:val="D960BC1A"/>
    <w:lvl w:ilvl="0">
      <w:start w:val="2"/>
      <w:numFmt w:val="decimal"/>
      <w:lvlText w:val="%1"/>
      <w:lvlJc w:val="left"/>
      <w:pPr>
        <w:ind w:left="720" w:hanging="360"/>
      </w:pPr>
      <w:rPr>
        <w:rFonts w:ascii="Calibri" w:eastAsia="Malgun Gothic" w:hAnsi="Calibri" w:cs="Times New Roman" w:hint="default"/>
        <w:sz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4D2EE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7"/>
  </w:num>
  <w:num w:numId="2">
    <w:abstractNumId w:val="10"/>
  </w:num>
  <w:num w:numId="3">
    <w:abstractNumId w:val="14"/>
  </w:num>
  <w:num w:numId="4">
    <w:abstractNumId w:val="35"/>
  </w:num>
  <w:num w:numId="5">
    <w:abstractNumId w:val="8"/>
  </w:num>
  <w:num w:numId="6">
    <w:abstractNumId w:val="23"/>
  </w:num>
  <w:num w:numId="7">
    <w:abstractNumId w:val="25"/>
  </w:num>
  <w:num w:numId="8">
    <w:abstractNumId w:val="32"/>
  </w:num>
  <w:num w:numId="9">
    <w:abstractNumId w:val="17"/>
  </w:num>
  <w:num w:numId="10">
    <w:abstractNumId w:val="11"/>
  </w:num>
  <w:num w:numId="11">
    <w:abstractNumId w:val="3"/>
  </w:num>
  <w:num w:numId="12">
    <w:abstractNumId w:val="4"/>
  </w:num>
  <w:num w:numId="13">
    <w:abstractNumId w:val="5"/>
  </w:num>
  <w:num w:numId="14">
    <w:abstractNumId w:val="12"/>
  </w:num>
  <w:num w:numId="15">
    <w:abstractNumId w:val="24"/>
  </w:num>
  <w:num w:numId="16">
    <w:abstractNumId w:val="34"/>
  </w:num>
  <w:num w:numId="17">
    <w:abstractNumId w:val="2"/>
  </w:num>
  <w:num w:numId="18">
    <w:abstractNumId w:val="1"/>
  </w:num>
  <w:num w:numId="19">
    <w:abstractNumId w:val="18"/>
  </w:num>
  <w:num w:numId="20">
    <w:abstractNumId w:val="16"/>
  </w:num>
  <w:num w:numId="21">
    <w:abstractNumId w:val="6"/>
  </w:num>
  <w:num w:numId="22">
    <w:abstractNumId w:val="31"/>
  </w:num>
  <w:num w:numId="23">
    <w:abstractNumId w:val="20"/>
  </w:num>
  <w:num w:numId="24">
    <w:abstractNumId w:val="9"/>
  </w:num>
  <w:num w:numId="25">
    <w:abstractNumId w:val="15"/>
  </w:num>
  <w:num w:numId="26">
    <w:abstractNumId w:val="21"/>
  </w:num>
  <w:num w:numId="27">
    <w:abstractNumId w:val="30"/>
  </w:num>
  <w:num w:numId="28">
    <w:abstractNumId w:val="27"/>
  </w:num>
  <w:num w:numId="29">
    <w:abstractNumId w:val="29"/>
  </w:num>
  <w:num w:numId="30">
    <w:abstractNumId w:val="28"/>
  </w:num>
  <w:num w:numId="31">
    <w:abstractNumId w:val="13"/>
  </w:num>
  <w:num w:numId="32">
    <w:abstractNumId w:val="0"/>
  </w:num>
  <w:num w:numId="33">
    <w:abstractNumId w:val="22"/>
  </w:num>
  <w:num w:numId="34">
    <w:abstractNumId w:val="19"/>
  </w:num>
  <w:num w:numId="35">
    <w:abstractNumId w:val="33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sbQwMjY2NjczNbRQ0lEKTi0uzszPAykwrAUArkbf9SwAAAA="/>
  </w:docVars>
  <w:rsids>
    <w:rsidRoot w:val="005A1C52"/>
    <w:rsid w:val="00006D24"/>
    <w:rsid w:val="00136694"/>
    <w:rsid w:val="001566A3"/>
    <w:rsid w:val="001D7A37"/>
    <w:rsid w:val="002117C4"/>
    <w:rsid w:val="00213F66"/>
    <w:rsid w:val="00226475"/>
    <w:rsid w:val="00267AA5"/>
    <w:rsid w:val="002C6C62"/>
    <w:rsid w:val="002C7D73"/>
    <w:rsid w:val="002F0BB6"/>
    <w:rsid w:val="003067CB"/>
    <w:rsid w:val="00316300"/>
    <w:rsid w:val="00353423"/>
    <w:rsid w:val="00381EF7"/>
    <w:rsid w:val="00386064"/>
    <w:rsid w:val="00392FB7"/>
    <w:rsid w:val="003D3421"/>
    <w:rsid w:val="00447384"/>
    <w:rsid w:val="00464A2B"/>
    <w:rsid w:val="004669AA"/>
    <w:rsid w:val="0047316F"/>
    <w:rsid w:val="004A0BE3"/>
    <w:rsid w:val="004A7C73"/>
    <w:rsid w:val="004B3B12"/>
    <w:rsid w:val="004D1F04"/>
    <w:rsid w:val="005170AF"/>
    <w:rsid w:val="005510C5"/>
    <w:rsid w:val="00567471"/>
    <w:rsid w:val="005A1C52"/>
    <w:rsid w:val="005B7386"/>
    <w:rsid w:val="005D5DDA"/>
    <w:rsid w:val="005F5B02"/>
    <w:rsid w:val="0067451C"/>
    <w:rsid w:val="006752B9"/>
    <w:rsid w:val="006C2E73"/>
    <w:rsid w:val="006D7CE7"/>
    <w:rsid w:val="006F6EA2"/>
    <w:rsid w:val="00706710"/>
    <w:rsid w:val="00732D78"/>
    <w:rsid w:val="00751B26"/>
    <w:rsid w:val="007A6565"/>
    <w:rsid w:val="007D79AC"/>
    <w:rsid w:val="008060D0"/>
    <w:rsid w:val="0083489A"/>
    <w:rsid w:val="0084022B"/>
    <w:rsid w:val="00853FB6"/>
    <w:rsid w:val="00865F1A"/>
    <w:rsid w:val="008A1F29"/>
    <w:rsid w:val="008D1F07"/>
    <w:rsid w:val="008E55AC"/>
    <w:rsid w:val="008E716A"/>
    <w:rsid w:val="00901101"/>
    <w:rsid w:val="0090790D"/>
    <w:rsid w:val="00996EB2"/>
    <w:rsid w:val="009B6625"/>
    <w:rsid w:val="00A246D7"/>
    <w:rsid w:val="00A25D3A"/>
    <w:rsid w:val="00A26B0E"/>
    <w:rsid w:val="00A3053B"/>
    <w:rsid w:val="00A63F92"/>
    <w:rsid w:val="00A64576"/>
    <w:rsid w:val="00AE034D"/>
    <w:rsid w:val="00AE6215"/>
    <w:rsid w:val="00B44D23"/>
    <w:rsid w:val="00B66EC3"/>
    <w:rsid w:val="00B859CA"/>
    <w:rsid w:val="00BC7161"/>
    <w:rsid w:val="00C31A40"/>
    <w:rsid w:val="00C37A86"/>
    <w:rsid w:val="00CD0BA3"/>
    <w:rsid w:val="00CD6C3D"/>
    <w:rsid w:val="00CD6E5A"/>
    <w:rsid w:val="00CF57B5"/>
    <w:rsid w:val="00D44655"/>
    <w:rsid w:val="00D62FD0"/>
    <w:rsid w:val="00D70AB1"/>
    <w:rsid w:val="00DC54CE"/>
    <w:rsid w:val="00DD2F97"/>
    <w:rsid w:val="00DD576D"/>
    <w:rsid w:val="00E162FE"/>
    <w:rsid w:val="00E21977"/>
    <w:rsid w:val="00E44971"/>
    <w:rsid w:val="00E77C44"/>
    <w:rsid w:val="00EC1BD7"/>
    <w:rsid w:val="00EF62AE"/>
    <w:rsid w:val="00F23A10"/>
    <w:rsid w:val="00FA4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8973C"/>
  <w15:chartTrackingRefBased/>
  <w15:docId w15:val="{AD41214F-A63F-4750-BFE0-C44CA9ABD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4A2B"/>
    <w:pPr>
      <w:spacing w:after="200" w:line="276" w:lineRule="auto"/>
      <w:jc w:val="left"/>
    </w:pPr>
    <w:rPr>
      <w:rFonts w:ascii="Calibri" w:eastAsia="Malgun Gothic" w:hAnsi="Calibri" w:cs="Times New Roman"/>
      <w:kern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1F0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F0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8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A2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64A2B"/>
  </w:style>
  <w:style w:type="paragraph" w:styleId="Footer">
    <w:name w:val="footer"/>
    <w:basedOn w:val="Normal"/>
    <w:link w:val="FooterChar"/>
    <w:uiPriority w:val="99"/>
    <w:unhideWhenUsed/>
    <w:rsid w:val="00464A2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64A2B"/>
  </w:style>
  <w:style w:type="character" w:customStyle="1" w:styleId="Heading1Char">
    <w:name w:val="Heading 1 Char"/>
    <w:basedOn w:val="DefaultParagraphFont"/>
    <w:link w:val="Heading1"/>
    <w:uiPriority w:val="9"/>
    <w:rsid w:val="004D1F04"/>
    <w:rPr>
      <w:rFonts w:asciiTheme="majorHAnsi" w:eastAsiaTheme="majorEastAsia" w:hAnsiTheme="majorHAnsi" w:cstheme="majorBidi"/>
      <w:kern w:val="0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D1F04"/>
    <w:rPr>
      <w:rFonts w:asciiTheme="majorHAnsi" w:eastAsiaTheme="majorEastAsia" w:hAnsiTheme="majorHAnsi" w:cstheme="majorBidi"/>
      <w:kern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4D1F04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F23A10"/>
    <w:rPr>
      <w:color w:val="0000FF"/>
      <w:u w:val="single"/>
    </w:rPr>
  </w:style>
  <w:style w:type="table" w:styleId="TableGrid">
    <w:name w:val="Table Grid"/>
    <w:basedOn w:val="TableNormal"/>
    <w:uiPriority w:val="39"/>
    <w:rsid w:val="006D7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489A"/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4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AE6215"/>
  </w:style>
  <w:style w:type="paragraph" w:styleId="TOCHeading">
    <w:name w:val="TOC Heading"/>
    <w:basedOn w:val="Heading1"/>
    <w:next w:val="Normal"/>
    <w:uiPriority w:val="39"/>
    <w:unhideWhenUsed/>
    <w:qFormat/>
    <w:rsid w:val="00751B26"/>
    <w:pPr>
      <w:keepLines/>
      <w:spacing w:before="240" w:after="0" w:line="259" w:lineRule="auto"/>
      <w:outlineLvl w:val="9"/>
    </w:pPr>
    <w:rPr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51B2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1B2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51B26"/>
    <w:pPr>
      <w:spacing w:after="100"/>
      <w:ind w:left="440"/>
    </w:pPr>
  </w:style>
  <w:style w:type="paragraph" w:styleId="NoSpacing">
    <w:name w:val="No Spacing"/>
    <w:link w:val="NoSpacingChar"/>
    <w:uiPriority w:val="1"/>
    <w:qFormat/>
    <w:rsid w:val="0083489A"/>
    <w:pPr>
      <w:spacing w:after="0" w:line="240" w:lineRule="auto"/>
      <w:jc w:val="left"/>
    </w:pPr>
    <w:rPr>
      <w:kern w:val="0"/>
      <w:sz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3489A"/>
    <w:rPr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0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BE3"/>
    <w:rPr>
      <w:rFonts w:ascii="Segoe UI" w:eastAsia="Malgun Gothic" w:hAnsi="Segoe UI" w:cs="Segoe UI"/>
      <w:kern w:val="0"/>
      <w:sz w:val="18"/>
      <w:szCs w:val="18"/>
      <w:lang w:eastAsia="en-US"/>
    </w:rPr>
  </w:style>
  <w:style w:type="table" w:styleId="GridTable2-Accent1">
    <w:name w:val="Grid Table 2 Accent 1"/>
    <w:basedOn w:val="TableNormal"/>
    <w:uiPriority w:val="47"/>
    <w:rsid w:val="00A3053B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">
    <w:name w:val="Grid Table 4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A3053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0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a2</b:Tag>
    <b:SourceType>ElectronicSource</b:SourceType>
    <b:Guid>{7D2608C5-BCB4-481A-AE45-45837FE52251}</b:Guid>
    <b:Author>
      <b:Author>
        <b:NameList>
          <b:Person>
            <b:Last>Aljanaby</b:Last>
            <b:First>Alaa</b:First>
          </b:Person>
        </b:NameList>
      </b:Author>
    </b:Author>
    <b:Title>Activity Diagrams</b:Title>
    <b:RefOrder>3</b:RefOrder>
  </b:Source>
  <b:Source>
    <b:Tag>Ala3</b:Tag>
    <b:SourceType>ElectronicSource</b:SourceType>
    <b:Guid>{1A298058-DE06-44C1-B2A1-360A20468F4A}</b:Guid>
    <b:Author>
      <b:Author>
        <b:NameList>
          <b:Person>
            <b:Last>Aljanaby</b:Last>
            <b:First>Alaa</b:First>
          </b:Person>
        </b:NameList>
      </b:Author>
    </b:Author>
    <b:Title>Class and Object Diagrams</b:Title>
    <b:RefOrder>4</b:RefOrder>
  </b:Source>
  <b:Source>
    <b:Tag>Ala</b:Tag>
    <b:SourceType>ElectronicSource</b:SourceType>
    <b:Guid>{C35D591A-C461-4D5F-A2F3-BF94FC5EA123}</b:Guid>
    <b:Title>Requirements Determination</b:Title>
    <b:Author>
      <b:Author>
        <b:NameList>
          <b:Person>
            <b:Last>Aljanaby</b:Last>
            <b:First>Alaa</b:First>
          </b:Person>
        </b:NameList>
      </b:Author>
    </b:Author>
    <b:RefOrder>1</b:RefOrder>
  </b:Source>
  <b:Source>
    <b:Tag>Ala1</b:Tag>
    <b:SourceType>ElectronicSource</b:SourceType>
    <b:Guid>{D2DA150D-2D36-46B8-AD6A-35A8C1E4B0B4}</b:Guid>
    <b:Author>
      <b:Author>
        <b:NameList>
          <b:Person>
            <b:Last>Aljanaby</b:Last>
            <b:First>Alaa</b:First>
          </b:Person>
        </b:NameList>
      </b:Author>
    </b:Author>
    <b:Title>Use Case Diagams</b:Title>
    <b:RefOrder>2</b:RefOrder>
  </b:Source>
  <b:Source>
    <b:Tag>Ala4</b:Tag>
    <b:SourceType>ElectronicSource</b:SourceType>
    <b:Guid>{760158F8-AFFC-4B0F-9C4E-33B64DC71E66}</b:Guid>
    <b:Author>
      <b:Author>
        <b:NameList>
          <b:Person>
            <b:Last>Aljanaby</b:Last>
            <b:First>Alaa</b:First>
          </b:Person>
        </b:NameList>
      </b:Author>
    </b:Author>
    <b:Title>Sequence and Communication Diagram</b:Title>
    <b:RefOrder>5</b:RefOrder>
  </b:Source>
</b:Sources>
</file>

<file path=customXml/itemProps1.xml><?xml version="1.0" encoding="utf-8"?>
<ds:datastoreItem xmlns:ds="http://schemas.openxmlformats.org/officeDocument/2006/customXml" ds:itemID="{53020AD4-F479-4E29-A992-3B3FD8634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young Kim</dc:creator>
  <cp:keywords/>
  <dc:description/>
  <cp:lastModifiedBy>Alaa Aljanaby</cp:lastModifiedBy>
  <cp:revision>4</cp:revision>
  <cp:lastPrinted>2015-09-11T23:03:00Z</cp:lastPrinted>
  <dcterms:created xsi:type="dcterms:W3CDTF">2016-09-19T22:54:00Z</dcterms:created>
  <dcterms:modified xsi:type="dcterms:W3CDTF">2018-12-04T20:52:00Z</dcterms:modified>
</cp:coreProperties>
</file>